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D005" w14:textId="77777777" w:rsidR="005E40B1" w:rsidRDefault="009E2598" w:rsidP="00BB2168">
      <w:pPr>
        <w:tabs>
          <w:tab w:val="left" w:pos="1980"/>
          <w:tab w:val="left" w:pos="8460"/>
        </w:tabs>
        <w:spacing w:before="240"/>
        <w:rPr>
          <w:rFonts w:ascii="Calibri" w:eastAsia="Calibri" w:hAnsi="Calibri" w:cs="Calibri"/>
          <w:b/>
          <w:sz w:val="22"/>
          <w:szCs w:val="22"/>
        </w:rPr>
      </w:pPr>
      <w:r w:rsidRPr="003958BB">
        <w:rPr>
          <w:rFonts w:ascii="Calibri" w:eastAsia="Calibri" w:hAnsi="Calibri" w:cs="Calibri"/>
          <w:b/>
          <w:sz w:val="22"/>
          <w:szCs w:val="22"/>
        </w:rPr>
        <w:t>Study Title:</w:t>
      </w:r>
      <w:r w:rsidR="00D6598A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Pr="003958BB">
        <w:rPr>
          <w:rFonts w:ascii="Calibri" w:eastAsia="Calibri" w:hAnsi="Calibri" w:cs="Calibri"/>
          <w:b/>
          <w:sz w:val="22"/>
          <w:szCs w:val="22"/>
        </w:rPr>
        <w:br/>
      </w:r>
      <w:r w:rsidR="00B27146">
        <w:rPr>
          <w:rFonts w:ascii="Calibri" w:eastAsia="Calibri" w:hAnsi="Calibri" w:cs="Calibri"/>
          <w:b/>
          <w:sz w:val="22"/>
          <w:szCs w:val="22"/>
        </w:rPr>
        <w:t>Sponsor:</w:t>
      </w:r>
      <w:r w:rsidRPr="003958BB">
        <w:rPr>
          <w:rFonts w:ascii="Calibri" w:eastAsia="Calibri" w:hAnsi="Calibri" w:cs="Calibri"/>
          <w:b/>
          <w:sz w:val="22"/>
          <w:szCs w:val="22"/>
        </w:rPr>
        <w:br/>
      </w:r>
      <w:r w:rsidR="006D7254">
        <w:rPr>
          <w:rFonts w:ascii="Calibri" w:eastAsia="Calibri" w:hAnsi="Calibri" w:cs="Calibri"/>
          <w:b/>
          <w:sz w:val="22"/>
          <w:szCs w:val="22"/>
        </w:rPr>
        <w:t>I</w:t>
      </w:r>
      <w:r w:rsidR="000638B2">
        <w:rPr>
          <w:rFonts w:ascii="Calibri" w:eastAsia="Calibri" w:hAnsi="Calibri" w:cs="Calibri"/>
          <w:b/>
          <w:sz w:val="22"/>
          <w:szCs w:val="22"/>
        </w:rPr>
        <w:t>D</w:t>
      </w:r>
      <w:r w:rsidR="006D7254">
        <w:rPr>
          <w:rFonts w:ascii="Calibri" w:eastAsia="Calibri" w:hAnsi="Calibri" w:cs="Calibri"/>
          <w:b/>
          <w:sz w:val="22"/>
          <w:szCs w:val="22"/>
        </w:rPr>
        <w:t>E</w:t>
      </w:r>
      <w:r w:rsidR="000638B2">
        <w:rPr>
          <w:rFonts w:ascii="Calibri" w:eastAsia="Calibri" w:hAnsi="Calibri" w:cs="Calibri"/>
          <w:b/>
          <w:sz w:val="22"/>
          <w:szCs w:val="22"/>
        </w:rPr>
        <w:t xml:space="preserve"> #</w:t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>:</w:t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br/>
      </w:r>
      <w:r w:rsidR="00B27146" w:rsidRPr="003958BB">
        <w:rPr>
          <w:rFonts w:ascii="Calibri" w:eastAsia="Calibri" w:hAnsi="Calibri" w:cs="Calibri"/>
          <w:b/>
          <w:sz w:val="22"/>
          <w:szCs w:val="22"/>
        </w:rPr>
        <w:t>Principal Investigator:</w:t>
      </w:r>
    </w:p>
    <w:tbl>
      <w:tblPr>
        <w:tblW w:w="104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80"/>
        <w:gridCol w:w="1260"/>
        <w:gridCol w:w="3600"/>
      </w:tblGrid>
      <w:tr w:rsidR="005F25DB" w:rsidRPr="003958BB" w14:paraId="2AAAC945" w14:textId="77777777" w:rsidTr="00A27648">
        <w:trPr>
          <w:trHeight w:val="809"/>
        </w:trPr>
        <w:tc>
          <w:tcPr>
            <w:tcW w:w="5580" w:type="dxa"/>
          </w:tcPr>
          <w:p w14:paraId="254B0A0A" w14:textId="77777777" w:rsidR="005F25DB" w:rsidRPr="003958BB" w:rsidRDefault="005F25DB" w:rsidP="006D725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Task</w:t>
            </w:r>
            <w:r w:rsidR="00E15D38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- Transfer </w:t>
            </w:r>
            <w:r w:rsidR="008C4B08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of </w:t>
            </w:r>
            <w:r w:rsidR="00E15D38">
              <w:rPr>
                <w:rFonts w:ascii="Calibri" w:eastAsia="Calibri" w:hAnsi="Calibri" w:cs="Calibri"/>
                <w:b/>
                <w:sz w:val="22"/>
                <w:szCs w:val="22"/>
              </w:rPr>
              <w:t>ownership of Investigator –Held ID</w:t>
            </w:r>
            <w:r w:rsidR="006D7254"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</w:p>
        </w:tc>
        <w:tc>
          <w:tcPr>
            <w:tcW w:w="1260" w:type="dxa"/>
          </w:tcPr>
          <w:p w14:paraId="4ACCDA48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 completed and initials</w:t>
            </w:r>
          </w:p>
        </w:tc>
        <w:tc>
          <w:tcPr>
            <w:tcW w:w="3600" w:type="dxa"/>
          </w:tcPr>
          <w:p w14:paraId="2FDED2ED" w14:textId="77777777" w:rsidR="0039153A" w:rsidRPr="00A27648" w:rsidRDefault="005F25DB" w:rsidP="0039153A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Comments</w:t>
            </w:r>
            <w:r w:rsidR="0039153A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, </w:t>
            </w:r>
            <w:r w:rsidR="0039153A" w:rsidRPr="0039153A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cluding </w:t>
            </w:r>
            <w:r w:rsidR="0039153A" w:rsidRPr="00A27648">
              <w:rPr>
                <w:rFonts w:ascii="Calibri" w:eastAsia="Calibri" w:hAnsi="Calibri" w:cs="Calibri"/>
                <w:b/>
                <w:sz w:val="22"/>
                <w:szCs w:val="22"/>
              </w:rPr>
              <w:t>if an item is not applicable</w:t>
            </w:r>
          </w:p>
          <w:p w14:paraId="124E8E9D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6AC1DF92" w14:textId="77777777" w:rsidR="005F25DB" w:rsidRPr="003958BB" w:rsidRDefault="005F25DB" w:rsidP="00307FB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F25DB" w:rsidRPr="003958BB" w14:paraId="1CA20EDD" w14:textId="77777777" w:rsidTr="00092131">
        <w:trPr>
          <w:trHeight w:val="971"/>
        </w:trPr>
        <w:tc>
          <w:tcPr>
            <w:tcW w:w="5580" w:type="dxa"/>
            <w:tcBorders>
              <w:left w:val="single" w:sz="4" w:space="0" w:color="auto"/>
            </w:tcBorders>
          </w:tcPr>
          <w:p w14:paraId="74F81EC0" w14:textId="77777777" w:rsidR="0040352C" w:rsidRPr="0040352C" w:rsidRDefault="0040352C" w:rsidP="00EF2CD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40352C">
              <w:rPr>
                <w:rFonts w:ascii="Calibri" w:hAnsi="Calibri" w:cs="Calibri"/>
                <w:b/>
                <w:sz w:val="22"/>
                <w:szCs w:val="22"/>
              </w:rPr>
              <w:t xml:space="preserve">Transferring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Sponsor-</w:t>
            </w:r>
            <w:r w:rsidR="00E15D38">
              <w:rPr>
                <w:rFonts w:ascii="Calibri" w:hAnsi="Calibri" w:cs="Calibri"/>
                <w:b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nvestigator (</w:t>
            </w:r>
            <w:r w:rsidRPr="0040352C">
              <w:rPr>
                <w:rFonts w:ascii="Calibri" w:hAnsi="Calibri" w:cs="Calibri"/>
                <w:b/>
                <w:sz w:val="22"/>
                <w:szCs w:val="22"/>
              </w:rPr>
              <w:t>S-I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)</w:t>
            </w:r>
            <w:r w:rsidR="00AF68C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0352C">
              <w:rPr>
                <w:rFonts w:ascii="Calibri" w:hAnsi="Calibri" w:cs="Calibri"/>
                <w:b/>
                <w:sz w:val="22"/>
                <w:szCs w:val="22"/>
              </w:rPr>
              <w:t xml:space="preserve">provide </w:t>
            </w:r>
            <w:r w:rsidR="00E15D38">
              <w:rPr>
                <w:rFonts w:ascii="Calibri" w:hAnsi="Calibri" w:cs="Calibri"/>
                <w:b/>
                <w:sz w:val="22"/>
                <w:szCs w:val="22"/>
              </w:rPr>
              <w:t>the following:</w:t>
            </w:r>
          </w:p>
          <w:p w14:paraId="6DC09EEA" w14:textId="77777777" w:rsidR="0040352C" w:rsidRDefault="00EF2CDD" w:rsidP="001F153C">
            <w:pPr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Signed </w:t>
            </w:r>
            <w:r w:rsidR="00AF68CC">
              <w:rPr>
                <w:rFonts w:ascii="Calibri" w:hAnsi="Calibri" w:cs="Calibri"/>
                <w:sz w:val="22"/>
                <w:szCs w:val="22"/>
              </w:rPr>
              <w:t>Letter (</w:t>
            </w:r>
            <w:r w:rsidR="0040352C">
              <w:rPr>
                <w:rFonts w:ascii="Calibri" w:hAnsi="Calibri" w:cs="Calibri"/>
                <w:sz w:val="22"/>
                <w:szCs w:val="22"/>
              </w:rPr>
              <w:t xml:space="preserve">see </w:t>
            </w:r>
            <w:hyperlink r:id="rId10" w:history="1">
              <w:r w:rsidR="0040352C" w:rsidRPr="009B667D">
                <w:rPr>
                  <w:rStyle w:val="Hyperlink"/>
                  <w:rFonts w:ascii="Calibri" w:hAnsi="Calibri" w:cs="Calibri"/>
                  <w:sz w:val="22"/>
                  <w:szCs w:val="22"/>
                </w:rPr>
                <w:t>tem</w:t>
              </w:r>
              <w:r w:rsidR="0040352C" w:rsidRPr="009B667D">
                <w:rPr>
                  <w:rStyle w:val="Hyperlink"/>
                  <w:rFonts w:ascii="Calibri" w:hAnsi="Calibri" w:cs="Calibri"/>
                  <w:sz w:val="22"/>
                  <w:szCs w:val="22"/>
                </w:rPr>
                <w:t>p</w:t>
              </w:r>
              <w:r w:rsidR="0040352C" w:rsidRPr="009B667D">
                <w:rPr>
                  <w:rStyle w:val="Hyperlink"/>
                  <w:rFonts w:ascii="Calibri" w:hAnsi="Calibri" w:cs="Calibri"/>
                  <w:sz w:val="22"/>
                  <w:szCs w:val="22"/>
                </w:rPr>
                <w:t>late</w:t>
              </w:r>
            </w:hyperlink>
            <w:r w:rsidR="0040352C">
              <w:rPr>
                <w:rFonts w:ascii="Calibri" w:hAnsi="Calibri" w:cs="Calibri"/>
                <w:sz w:val="22"/>
                <w:szCs w:val="22"/>
              </w:rPr>
              <w:t>)</w:t>
            </w:r>
            <w:r w:rsidR="00AF68C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57E9F">
              <w:rPr>
                <w:rFonts w:ascii="Calibri" w:hAnsi="Calibri" w:cs="Calibri"/>
                <w:sz w:val="22"/>
                <w:szCs w:val="22"/>
              </w:rPr>
              <w:t>including the following:</w:t>
            </w:r>
          </w:p>
          <w:p w14:paraId="119D57E5" w14:textId="77777777" w:rsidR="006D7254" w:rsidRDefault="006D7254" w:rsidP="0040352C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dentification of the new sponsor</w:t>
            </w:r>
          </w:p>
          <w:p w14:paraId="5C419A6C" w14:textId="77777777" w:rsidR="00EF2CDD" w:rsidRDefault="0040352C" w:rsidP="0040352C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ate new ownership </w:t>
            </w:r>
            <w:r w:rsidR="00E15D38">
              <w:rPr>
                <w:rFonts w:ascii="Calibri" w:hAnsi="Calibri" w:cs="Calibri"/>
                <w:sz w:val="22"/>
                <w:szCs w:val="22"/>
              </w:rPr>
              <w:t xml:space="preserve">will become </w:t>
            </w:r>
            <w:r>
              <w:rPr>
                <w:rFonts w:ascii="Calibri" w:hAnsi="Calibri" w:cs="Calibri"/>
                <w:sz w:val="22"/>
                <w:szCs w:val="22"/>
              </w:rPr>
              <w:t>effective</w:t>
            </w:r>
          </w:p>
          <w:p w14:paraId="5BCDFDD8" w14:textId="77777777" w:rsidR="0040352C" w:rsidRDefault="0040352C" w:rsidP="0040352C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tement that all responsible parties will be notified</w:t>
            </w:r>
          </w:p>
          <w:p w14:paraId="089034CB" w14:textId="77777777" w:rsidR="00BE74E0" w:rsidRPr="003958BB" w:rsidRDefault="009B1150" w:rsidP="006D7254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  <w:r w:rsidR="00BE74E0">
              <w:rPr>
                <w:rFonts w:ascii="Calibri" w:hAnsi="Calibri" w:cs="Calibri"/>
                <w:sz w:val="22"/>
                <w:szCs w:val="22"/>
              </w:rPr>
              <w:t>ssuranc</w:t>
            </w:r>
            <w:r w:rsidR="006D7254">
              <w:rPr>
                <w:rFonts w:ascii="Calibri" w:hAnsi="Calibri" w:cs="Calibri"/>
                <w:sz w:val="22"/>
                <w:szCs w:val="22"/>
              </w:rPr>
              <w:t xml:space="preserve">e that all IDE relevant records will </w:t>
            </w:r>
            <w:r w:rsidR="00BE74E0">
              <w:rPr>
                <w:rFonts w:ascii="Calibri" w:hAnsi="Calibri" w:cs="Calibri"/>
                <w:sz w:val="22"/>
                <w:szCs w:val="22"/>
              </w:rPr>
              <w:t xml:space="preserve">be </w:t>
            </w:r>
            <w:r w:rsidR="006D7254">
              <w:rPr>
                <w:rFonts w:ascii="Calibri" w:hAnsi="Calibri" w:cs="Calibri"/>
                <w:sz w:val="22"/>
                <w:szCs w:val="22"/>
              </w:rPr>
              <w:t>transferr</w:t>
            </w:r>
            <w:r w:rsidR="00BE74E0">
              <w:rPr>
                <w:rFonts w:ascii="Calibri" w:hAnsi="Calibri" w:cs="Calibri"/>
                <w:sz w:val="22"/>
                <w:szCs w:val="22"/>
              </w:rPr>
              <w:t>ed to new S-I</w:t>
            </w:r>
            <w:r w:rsidR="006D7254">
              <w:rPr>
                <w:rFonts w:ascii="Calibri" w:hAnsi="Calibri" w:cs="Calibri"/>
                <w:sz w:val="22"/>
                <w:szCs w:val="22"/>
              </w:rPr>
              <w:t xml:space="preserve"> by the date the transfer takes effect</w:t>
            </w:r>
          </w:p>
        </w:tc>
        <w:tc>
          <w:tcPr>
            <w:tcW w:w="1260" w:type="dxa"/>
          </w:tcPr>
          <w:p w14:paraId="1F4603C0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3600" w:type="dxa"/>
          </w:tcPr>
          <w:p w14:paraId="5C0A9279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5F25DB" w:rsidRPr="003958BB" w14:paraId="3D88BD3A" w14:textId="77777777" w:rsidTr="00092131">
        <w:tc>
          <w:tcPr>
            <w:tcW w:w="5580" w:type="dxa"/>
          </w:tcPr>
          <w:p w14:paraId="10210523" w14:textId="77777777" w:rsidR="005F25DB" w:rsidRPr="003958BB" w:rsidRDefault="0040352C" w:rsidP="005F25D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New S-I provide </w:t>
            </w:r>
            <w:r w:rsidR="00E15D38">
              <w:rPr>
                <w:rFonts w:ascii="Calibri" w:hAnsi="Calibri" w:cs="Calibri"/>
                <w:b/>
                <w:sz w:val="22"/>
                <w:szCs w:val="22"/>
              </w:rPr>
              <w:t>the following:</w:t>
            </w:r>
          </w:p>
          <w:p w14:paraId="5DCEC2D0" w14:textId="77777777" w:rsidR="0040352C" w:rsidRPr="003958BB" w:rsidRDefault="005F25DB" w:rsidP="0040352C">
            <w:pPr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  <w:r w:rsidR="00F620C8"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617F3">
              <w:rPr>
                <w:rFonts w:ascii="Calibri" w:hAnsi="Calibri" w:cs="Calibri"/>
                <w:sz w:val="22"/>
                <w:szCs w:val="22"/>
              </w:rPr>
              <w:t xml:space="preserve">Signed </w:t>
            </w:r>
            <w:r w:rsidR="006D7254">
              <w:rPr>
                <w:rFonts w:ascii="Calibri" w:hAnsi="Calibri" w:cs="Calibri"/>
                <w:sz w:val="22"/>
                <w:szCs w:val="22"/>
              </w:rPr>
              <w:t>Investigator Agreement</w:t>
            </w:r>
          </w:p>
          <w:p w14:paraId="6014A11E" w14:textId="77777777" w:rsidR="005F25DB" w:rsidRDefault="0040352C" w:rsidP="0040352C">
            <w:pPr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Signed </w:t>
            </w:r>
            <w:r>
              <w:rPr>
                <w:rFonts w:ascii="Calibri" w:hAnsi="Calibri" w:cs="Calibri"/>
                <w:sz w:val="22"/>
                <w:szCs w:val="22"/>
              </w:rPr>
              <w:t>Letter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 (see </w:t>
            </w:r>
            <w:hyperlink r:id="rId11" w:history="1">
              <w:r w:rsidR="00092131" w:rsidRPr="009B667D">
                <w:rPr>
                  <w:rStyle w:val="Hyperlink"/>
                  <w:rFonts w:ascii="Calibri" w:hAnsi="Calibri" w:cs="Calibri"/>
                  <w:sz w:val="22"/>
                  <w:szCs w:val="22"/>
                </w:rPr>
                <w:t>template)</w:t>
              </w:r>
            </w:hyperlink>
            <w:r w:rsidR="00B57E9F">
              <w:rPr>
                <w:rFonts w:ascii="Calibri" w:hAnsi="Calibri" w:cs="Calibri"/>
                <w:sz w:val="22"/>
                <w:szCs w:val="22"/>
              </w:rPr>
              <w:t xml:space="preserve"> including the following:</w:t>
            </w:r>
          </w:p>
          <w:p w14:paraId="1275E9E5" w14:textId="77777777" w:rsidR="00092131" w:rsidRDefault="00092131" w:rsidP="00092131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ate new ownership </w:t>
            </w:r>
            <w:r w:rsidR="00E15D38">
              <w:rPr>
                <w:rFonts w:ascii="Calibri" w:hAnsi="Calibri" w:cs="Calibri"/>
                <w:sz w:val="22"/>
                <w:szCs w:val="22"/>
              </w:rPr>
              <w:t>will be</w:t>
            </w:r>
            <w:r w:rsidR="00BE74E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effective</w:t>
            </w:r>
          </w:p>
          <w:p w14:paraId="509AC28B" w14:textId="77777777" w:rsidR="00092131" w:rsidRDefault="00092131" w:rsidP="00092131">
            <w:pPr>
              <w:numPr>
                <w:ilvl w:val="0"/>
                <w:numId w:val="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tatement that </w:t>
            </w:r>
            <w:r w:rsidR="001F153C">
              <w:rPr>
                <w:rFonts w:ascii="Calibri" w:hAnsi="Calibri" w:cs="Calibri"/>
                <w:sz w:val="22"/>
                <w:szCs w:val="22"/>
              </w:rPr>
              <w:t xml:space="preserve">new S-I </w:t>
            </w:r>
            <w:r>
              <w:rPr>
                <w:rFonts w:ascii="Calibri" w:hAnsi="Calibri" w:cs="Calibri"/>
                <w:sz w:val="22"/>
                <w:szCs w:val="22"/>
              </w:rPr>
              <w:t>will assume</w:t>
            </w:r>
            <w:r w:rsidR="001F153C">
              <w:rPr>
                <w:rFonts w:ascii="Calibri" w:hAnsi="Calibri" w:cs="Calibri"/>
                <w:sz w:val="22"/>
                <w:szCs w:val="22"/>
              </w:rPr>
              <w:t xml:space="preserve"> all sponsor responsibilities</w:t>
            </w:r>
          </w:p>
          <w:p w14:paraId="5C262BDB" w14:textId="77777777" w:rsidR="00092131" w:rsidRDefault="009B1150" w:rsidP="00092131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  <w:r w:rsidR="00092131">
              <w:rPr>
                <w:rFonts w:ascii="Calibri" w:hAnsi="Calibri" w:cs="Calibri"/>
                <w:sz w:val="22"/>
                <w:szCs w:val="22"/>
              </w:rPr>
              <w:t>ssurance that a complete copy of transferring S-I’s files ha</w:t>
            </w:r>
            <w:r w:rsidR="00363ABE">
              <w:rPr>
                <w:rFonts w:ascii="Calibri" w:hAnsi="Calibri" w:cs="Calibri"/>
                <w:sz w:val="22"/>
                <w:szCs w:val="22"/>
              </w:rPr>
              <w:t>s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 been </w:t>
            </w:r>
            <w:r w:rsidR="002C27C9">
              <w:rPr>
                <w:rFonts w:ascii="Calibri" w:hAnsi="Calibri" w:cs="Calibri"/>
                <w:sz w:val="22"/>
                <w:szCs w:val="22"/>
              </w:rPr>
              <w:t>received</w:t>
            </w:r>
          </w:p>
          <w:p w14:paraId="3F6D56D6" w14:textId="77777777" w:rsidR="00092131" w:rsidRPr="006D7254" w:rsidRDefault="009B1150" w:rsidP="00092131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6D7254">
              <w:rPr>
                <w:rFonts w:ascii="Calibri" w:hAnsi="Calibri" w:cs="Calibri"/>
                <w:sz w:val="22"/>
                <w:szCs w:val="22"/>
              </w:rPr>
              <w:t>c</w:t>
            </w:r>
            <w:r w:rsidR="00092131" w:rsidRPr="006D7254">
              <w:rPr>
                <w:rFonts w:ascii="Calibri" w:hAnsi="Calibri" w:cs="Calibri"/>
                <w:sz w:val="22"/>
                <w:szCs w:val="22"/>
              </w:rPr>
              <w:t xml:space="preserve">ommitment </w:t>
            </w:r>
            <w:r w:rsidR="001F153C">
              <w:rPr>
                <w:rFonts w:ascii="Calibri" w:hAnsi="Calibri" w:cs="Calibri"/>
                <w:sz w:val="22"/>
                <w:szCs w:val="22"/>
              </w:rPr>
              <w:t>that sponsor will obtain an investigator agreement before allowing participation in the investigation</w:t>
            </w:r>
          </w:p>
          <w:p w14:paraId="60A92742" w14:textId="77777777" w:rsidR="005F25DB" w:rsidRPr="00092131" w:rsidRDefault="009B1150" w:rsidP="006D7254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ommitment to inform all investigators </w:t>
            </w:r>
            <w:r w:rsidR="006D7254">
              <w:rPr>
                <w:rFonts w:ascii="Calibri" w:hAnsi="Calibri" w:cs="Calibri"/>
                <w:sz w:val="22"/>
                <w:szCs w:val="22"/>
              </w:rPr>
              <w:t xml:space="preserve">and participating IRBs </w:t>
            </w:r>
            <w:r w:rsidR="00092131">
              <w:rPr>
                <w:rFonts w:ascii="Calibri" w:hAnsi="Calibri" w:cs="Calibri"/>
                <w:sz w:val="22"/>
                <w:szCs w:val="22"/>
              </w:rPr>
              <w:t xml:space="preserve">of the change in sponsorship </w:t>
            </w:r>
          </w:p>
        </w:tc>
        <w:tc>
          <w:tcPr>
            <w:tcW w:w="1260" w:type="dxa"/>
          </w:tcPr>
          <w:p w14:paraId="5453EECF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3600" w:type="dxa"/>
          </w:tcPr>
          <w:p w14:paraId="32FD6141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5F25DB" w:rsidRPr="003958BB" w14:paraId="609155C5" w14:textId="77777777" w:rsidTr="00092131">
        <w:tc>
          <w:tcPr>
            <w:tcW w:w="5580" w:type="dxa"/>
          </w:tcPr>
          <w:p w14:paraId="41D01FE7" w14:textId="77777777" w:rsidR="00092131" w:rsidRPr="003958BB" w:rsidRDefault="00AD2E2E" w:rsidP="00092131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ransferring</w:t>
            </w:r>
            <w:r w:rsidR="001F153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092131">
              <w:rPr>
                <w:rFonts w:ascii="Calibri" w:hAnsi="Calibri" w:cs="Calibri"/>
                <w:b/>
                <w:sz w:val="22"/>
                <w:szCs w:val="22"/>
              </w:rPr>
              <w:t xml:space="preserve">S-I submit to FDA </w:t>
            </w:r>
          </w:p>
          <w:p w14:paraId="6864C5D8" w14:textId="77777777" w:rsidR="005F25DB" w:rsidRDefault="005F25DB" w:rsidP="005F25DB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1"/>
            <w:r w:rsidR="00F620C8"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F153C">
              <w:rPr>
                <w:rFonts w:ascii="Calibri" w:hAnsi="Calibri" w:cs="Calibri"/>
                <w:sz w:val="22"/>
                <w:szCs w:val="22"/>
              </w:rPr>
              <w:t>L</w:t>
            </w:r>
            <w:r w:rsidR="00092131">
              <w:rPr>
                <w:rFonts w:ascii="Calibri" w:hAnsi="Calibri" w:cs="Calibri"/>
                <w:sz w:val="22"/>
                <w:szCs w:val="22"/>
              </w:rPr>
              <w:t>etter signed by transferring S-I</w:t>
            </w:r>
          </w:p>
          <w:p w14:paraId="7D06E301" w14:textId="77777777" w:rsidR="00092131" w:rsidRDefault="005F25DB" w:rsidP="00092131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6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2"/>
            <w:r w:rsidR="001F153C">
              <w:rPr>
                <w:rFonts w:ascii="Calibri" w:hAnsi="Calibri" w:cs="Calibri"/>
                <w:sz w:val="22"/>
                <w:szCs w:val="22"/>
              </w:rPr>
              <w:t xml:space="preserve"> L</w:t>
            </w:r>
            <w:r w:rsidR="00092131">
              <w:rPr>
                <w:rFonts w:ascii="Calibri" w:hAnsi="Calibri" w:cs="Calibri"/>
                <w:sz w:val="22"/>
                <w:szCs w:val="22"/>
              </w:rPr>
              <w:t>etter signed by new S-I</w:t>
            </w:r>
          </w:p>
          <w:p w14:paraId="0C3FA104" w14:textId="77777777" w:rsidR="00BB2168" w:rsidRPr="001F153C" w:rsidRDefault="00BB2168" w:rsidP="001F153C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9153A">
              <w:rPr>
                <w:rFonts w:ascii="Calibri" w:hAnsi="Calibri" w:cs="Calibri"/>
                <w:sz w:val="22"/>
                <w:szCs w:val="22"/>
              </w:rPr>
              <w:t xml:space="preserve">If change in </w:t>
            </w:r>
            <w:r w:rsidR="001F153C">
              <w:rPr>
                <w:rFonts w:ascii="Calibri" w:hAnsi="Calibri" w:cs="Calibri"/>
                <w:sz w:val="22"/>
                <w:szCs w:val="22"/>
              </w:rPr>
              <w:t>protocol</w:t>
            </w:r>
            <w:r w:rsidR="00AD2E2E">
              <w:rPr>
                <w:rFonts w:ascii="Calibri" w:hAnsi="Calibri" w:cs="Calibri"/>
                <w:sz w:val="22"/>
                <w:szCs w:val="22"/>
              </w:rPr>
              <w:t xml:space="preserve"> requested</w:t>
            </w:r>
            <w:r w:rsidR="0039153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AD2E2E">
              <w:rPr>
                <w:rFonts w:ascii="Calibri" w:hAnsi="Calibri" w:cs="Calibri"/>
                <w:sz w:val="22"/>
                <w:szCs w:val="22"/>
              </w:rPr>
              <w:t xml:space="preserve">copy of </w:t>
            </w:r>
            <w:r w:rsidR="001F153C">
              <w:rPr>
                <w:rFonts w:ascii="Calibri" w:hAnsi="Calibri" w:cs="Calibri"/>
                <w:sz w:val="22"/>
                <w:szCs w:val="22"/>
              </w:rPr>
              <w:t>t</w:t>
            </w:r>
            <w:r w:rsidR="00092131">
              <w:rPr>
                <w:rFonts w:ascii="Calibri" w:hAnsi="Calibri" w:cs="Calibri"/>
                <w:sz w:val="22"/>
                <w:szCs w:val="22"/>
              </w:rPr>
              <w:t>he protocol</w:t>
            </w:r>
          </w:p>
        </w:tc>
        <w:tc>
          <w:tcPr>
            <w:tcW w:w="1260" w:type="dxa"/>
          </w:tcPr>
          <w:p w14:paraId="0010CF7A" w14:textId="77777777" w:rsidR="005F25DB" w:rsidRPr="003958BB" w:rsidRDefault="005F25DB" w:rsidP="00A27648">
            <w:pPr>
              <w:ind w:left="72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1FF43791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7046AA6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F7C59E3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F25DB" w:rsidRPr="003958BB" w14:paraId="14EDED97" w14:textId="77777777" w:rsidTr="00C93445">
        <w:trPr>
          <w:trHeight w:val="977"/>
        </w:trPr>
        <w:tc>
          <w:tcPr>
            <w:tcW w:w="5580" w:type="dxa"/>
            <w:tcBorders>
              <w:bottom w:val="single" w:sz="4" w:space="0" w:color="auto"/>
            </w:tcBorders>
          </w:tcPr>
          <w:p w14:paraId="42944D98" w14:textId="77777777" w:rsidR="00C93445" w:rsidRDefault="00C93445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ew S-I complete ID</w:t>
            </w:r>
            <w:r w:rsidR="00363ABE">
              <w:rPr>
                <w:rFonts w:ascii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Responsibility Form</w:t>
            </w:r>
          </w:p>
          <w:p w14:paraId="4E7190B1" w14:textId="77777777" w:rsidR="00C93445" w:rsidRDefault="00C93445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hyperlink r:id="rId12" w:history="1"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S-I ID</w:t>
              </w:r>
              <w:r w:rsidR="001F153C"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E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Respo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n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s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i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b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i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li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t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y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</w:t>
              </w:r>
              <w:r w:rsidRPr="001F153C">
                <w:rPr>
                  <w:rStyle w:val="Hyperlink"/>
                  <w:rFonts w:ascii="Calibri" w:hAnsi="Calibri" w:cs="Calibri"/>
                  <w:sz w:val="22"/>
                  <w:szCs w:val="22"/>
                </w:rPr>
                <w:t>Form</w:t>
              </w:r>
            </w:hyperlink>
            <w:r w:rsidR="001F153C">
              <w:rPr>
                <w:rFonts w:ascii="Calibri" w:hAnsi="Calibri" w:cs="Calibri"/>
                <w:sz w:val="22"/>
                <w:szCs w:val="22"/>
              </w:rPr>
              <w:t xml:space="preserve"> submitted to O</w:t>
            </w:r>
            <w:r w:rsidR="00FD3FB1">
              <w:rPr>
                <w:rFonts w:ascii="Calibri" w:hAnsi="Calibri" w:cs="Calibri"/>
                <w:sz w:val="22"/>
                <w:szCs w:val="22"/>
              </w:rPr>
              <w:t>RI</w:t>
            </w:r>
            <w:r>
              <w:rPr>
                <w:rFonts w:ascii="Calibri" w:hAnsi="Calibri" w:cs="Calibri"/>
                <w:sz w:val="22"/>
                <w:szCs w:val="22"/>
              </w:rPr>
              <w:t>C</w:t>
            </w:r>
          </w:p>
          <w:p w14:paraId="75C8B349" w14:textId="77777777" w:rsidR="00E15D38" w:rsidRPr="0039153A" w:rsidRDefault="0039153A" w:rsidP="001F153C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New S-I meet with O</w:t>
            </w:r>
            <w:r w:rsidR="00FD3FB1">
              <w:rPr>
                <w:rFonts w:ascii="Calibri" w:hAnsi="Calibri" w:cs="Calibri"/>
                <w:sz w:val="22"/>
                <w:szCs w:val="22"/>
              </w:rPr>
              <w:t>RI</w:t>
            </w:r>
            <w:r>
              <w:rPr>
                <w:rFonts w:ascii="Calibri" w:hAnsi="Calibri" w:cs="Calibri"/>
                <w:sz w:val="22"/>
                <w:szCs w:val="22"/>
              </w:rPr>
              <w:t>C to review responsibiliti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92E152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0DACC8C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54E5F4D2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C93445" w:rsidRPr="003958BB" w14:paraId="6CEE8BF4" w14:textId="77777777" w:rsidTr="00C93445">
        <w:trPr>
          <w:trHeight w:val="1425"/>
        </w:trPr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14:paraId="06C07068" w14:textId="77777777" w:rsidR="00C93445" w:rsidRPr="003958BB" w:rsidRDefault="00C93445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ew S-I update f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inancial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agreements, as needed </w:t>
            </w:r>
          </w:p>
          <w:p w14:paraId="1FA50240" w14:textId="77777777" w:rsidR="00C93445" w:rsidRDefault="00C93445" w:rsidP="00BF6237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="00E540C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financial supporter (e.g., grant or contract)</w:t>
            </w:r>
          </w:p>
          <w:p w14:paraId="18541B22" w14:textId="77777777" w:rsidR="00C93445" w:rsidRPr="003958BB" w:rsidRDefault="00C93445" w:rsidP="00BF6237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3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CRO</w:t>
            </w:r>
          </w:p>
          <w:p w14:paraId="6DA19E92" w14:textId="77777777" w:rsidR="00C93445" w:rsidRDefault="00C93445" w:rsidP="001F153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4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terials provider - (e.g., company supplying the </w:t>
            </w:r>
            <w:r w:rsidR="001F153C">
              <w:rPr>
                <w:rFonts w:ascii="Calibri" w:hAnsi="Calibri" w:cs="Calibri"/>
                <w:sz w:val="22"/>
                <w:szCs w:val="22"/>
              </w:rPr>
              <w:t>device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C4D4238" w14:textId="77777777" w:rsidR="00C93445" w:rsidRPr="003958BB" w:rsidRDefault="00C93445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6AF24FDC" w14:textId="77777777" w:rsidR="00C93445" w:rsidRDefault="00C93445" w:rsidP="004B776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BF6237" w:rsidRPr="003958BB" w14:paraId="6F1A9864" w14:textId="77777777" w:rsidTr="00A27648">
        <w:trPr>
          <w:trHeight w:val="863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7BF22D" w14:textId="77777777" w:rsidR="00BF6237" w:rsidRPr="003958BB" w:rsidRDefault="00BF6237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New S-I Update w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ebsites, </w:t>
            </w:r>
            <w:r w:rsidR="00B97FC7">
              <w:rPr>
                <w:rFonts w:ascii="Calibri" w:hAnsi="Calibri" w:cs="Calibri"/>
                <w:b/>
                <w:sz w:val="22"/>
                <w:szCs w:val="22"/>
              </w:rPr>
              <w:t>i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f </w:t>
            </w:r>
            <w:r w:rsidR="00B97FC7">
              <w:rPr>
                <w:rFonts w:ascii="Calibri" w:hAnsi="Calibri" w:cs="Calibri"/>
                <w:b/>
                <w:sz w:val="22"/>
                <w:szCs w:val="22"/>
              </w:rPr>
              <w:t>a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>pplicable</w:t>
            </w:r>
          </w:p>
          <w:p w14:paraId="2C06566E" w14:textId="77777777" w:rsidR="00BF6237" w:rsidRPr="003958BB" w:rsidRDefault="00BF6237" w:rsidP="00BF6237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Trial status updated at clinicaltrials.gov </w:t>
            </w:r>
          </w:p>
          <w:p w14:paraId="0A2E88A4" w14:textId="77777777" w:rsidR="00BF6237" w:rsidRPr="00F87AA4" w:rsidRDefault="00BF6237" w:rsidP="00F87AA4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Emory Healthcare website updat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63CA46A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4F7C501F" w14:textId="77777777" w:rsidR="00BF6237" w:rsidRPr="00F87AA4" w:rsidRDefault="00BF6237" w:rsidP="004B776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F87AA4" w:rsidRPr="003958BB" w14:paraId="2FD690E1" w14:textId="77777777" w:rsidTr="00E159CC">
        <w:trPr>
          <w:trHeight w:val="115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A551A14" w14:textId="77777777" w:rsidR="00F87AA4" w:rsidRDefault="00F87AA4" w:rsidP="00F87AA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New S-I confirm regulatory documentation is complete </w:t>
            </w:r>
          </w:p>
          <w:p w14:paraId="5DD664E1" w14:textId="77777777" w:rsidR="00F87AA4" w:rsidRPr="00F87AA4" w:rsidRDefault="00F87AA4" w:rsidP="00B27146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27146">
              <w:rPr>
                <w:rFonts w:ascii="Calibri" w:hAnsi="Calibri" w:cs="Calibri"/>
                <w:sz w:val="22"/>
                <w:szCs w:val="22"/>
              </w:rPr>
              <w:t xml:space="preserve">Update </w:t>
            </w:r>
            <w:r w:rsidR="00B27146" w:rsidRPr="00A27648">
              <w:rPr>
                <w:rFonts w:ascii="Calibri" w:eastAsia="Calibri" w:hAnsi="Calibri" w:cs="Calibri"/>
                <w:sz w:val="22"/>
                <w:szCs w:val="22"/>
              </w:rPr>
              <w:t>CVs &amp; financial disclosures for sub-investigators, site monitoring plan</w:t>
            </w:r>
            <w:r w:rsidR="00B27146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000000"/>
            </w:tcBorders>
          </w:tcPr>
          <w:p w14:paraId="04E8EFFF" w14:textId="77777777" w:rsidR="00F87AA4" w:rsidRPr="003958BB" w:rsidRDefault="00F87AA4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000000"/>
            </w:tcBorders>
          </w:tcPr>
          <w:p w14:paraId="774BBE75" w14:textId="77777777" w:rsidR="00F87AA4" w:rsidRPr="00F87AA4" w:rsidRDefault="00F87AA4" w:rsidP="00F87AA4">
            <w:pPr>
              <w:jc w:val="right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F25DB" w:rsidRPr="003958BB" w14:paraId="785CB4C8" w14:textId="77777777" w:rsidTr="00092131">
        <w:tc>
          <w:tcPr>
            <w:tcW w:w="5580" w:type="dxa"/>
          </w:tcPr>
          <w:p w14:paraId="5580E3AD" w14:textId="77777777" w:rsidR="000638B2" w:rsidRPr="003958BB" w:rsidRDefault="0001660B" w:rsidP="000638B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Study </w:t>
            </w:r>
            <w:r w:rsidR="000638B2">
              <w:rPr>
                <w:rFonts w:ascii="Calibri" w:hAnsi="Calibri" w:cs="Calibri"/>
                <w:b/>
                <w:sz w:val="22"/>
                <w:szCs w:val="22"/>
              </w:rPr>
              <w:t>PI submit amendment to IRB</w:t>
            </w:r>
          </w:p>
          <w:p w14:paraId="4CAB38D1" w14:textId="77777777" w:rsidR="000638B2" w:rsidRPr="003958BB" w:rsidRDefault="000638B2" w:rsidP="000638B2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5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update ID</w:t>
            </w:r>
            <w:r w:rsidR="00010999">
              <w:rPr>
                <w:rFonts w:ascii="Calibri" w:hAnsi="Calibri" w:cs="Calibri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nformation in eIRB </w:t>
            </w:r>
          </w:p>
          <w:p w14:paraId="5FAF8304" w14:textId="77777777" w:rsidR="000638B2" w:rsidRPr="003958BB" w:rsidRDefault="000638B2" w:rsidP="000638B2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9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6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update sponsor information in consent &amp; authorization forms</w:t>
            </w:r>
          </w:p>
          <w:p w14:paraId="6B42092A" w14:textId="77777777" w:rsidR="000638B2" w:rsidRPr="000638B2" w:rsidRDefault="000638B2" w:rsidP="000638B2">
            <w:pPr>
              <w:ind w:left="288" w:hanging="27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0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7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update protocol as needed</w:t>
            </w:r>
          </w:p>
        </w:tc>
        <w:tc>
          <w:tcPr>
            <w:tcW w:w="1260" w:type="dxa"/>
          </w:tcPr>
          <w:p w14:paraId="5F6692DB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7D1CCC79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54DD33E5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451CAE6F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2D0C6BEB" w14:textId="77777777" w:rsidTr="00E159CC">
        <w:trPr>
          <w:trHeight w:val="432"/>
        </w:trPr>
        <w:tc>
          <w:tcPr>
            <w:tcW w:w="5580" w:type="dxa"/>
          </w:tcPr>
          <w:p w14:paraId="17906268" w14:textId="77777777" w:rsidR="00B27146" w:rsidRPr="00A27648" w:rsidRDefault="00B27146" w:rsidP="009566F2">
            <w:pPr>
              <w:rPr>
                <w:rFonts w:ascii="Calibri" w:hAnsi="Calibri" w:cs="Calibri"/>
                <w:b/>
                <w:sz w:val="22"/>
                <w:szCs w:val="22"/>
              </w:rPr>
            </w:pPr>
            <w:bookmarkStart w:id="8" w:name="Check13"/>
            <w:r w:rsidRPr="00A27648">
              <w:rPr>
                <w:rFonts w:ascii="Calibri" w:hAnsi="Calibri" w:cs="Calibri"/>
                <w:b/>
                <w:sz w:val="22"/>
                <w:szCs w:val="22"/>
              </w:rPr>
              <w:t>Non-Emory sites document changes:</w:t>
            </w:r>
          </w:p>
          <w:p w14:paraId="191BEC1A" w14:textId="77777777" w:rsidR="00B27146" w:rsidRPr="003958BB" w:rsidRDefault="00E159CC" w:rsidP="00B27146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8"/>
            <w:r w:rsidR="00BF623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27146">
              <w:rPr>
                <w:rFonts w:ascii="Calibri" w:hAnsi="Calibri" w:cs="Calibri"/>
                <w:sz w:val="22"/>
                <w:szCs w:val="22"/>
              </w:rPr>
              <w:t>update sponsor information in consent &amp; authorization forms</w:t>
            </w:r>
          </w:p>
          <w:p w14:paraId="5F3D5D63" w14:textId="77777777" w:rsidR="00BF6237" w:rsidRPr="00E15D38" w:rsidRDefault="00B27146" w:rsidP="00B2714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Pr="003958BB">
              <w:rPr>
                <w:rFonts w:ascii="Calibri" w:hAnsi="Calibri" w:cs="Calibri"/>
                <w:sz w:val="22"/>
                <w:szCs w:val="22"/>
              </w:rPr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update protocol as needed</w:t>
            </w:r>
          </w:p>
        </w:tc>
        <w:tc>
          <w:tcPr>
            <w:tcW w:w="1260" w:type="dxa"/>
          </w:tcPr>
          <w:p w14:paraId="503484CB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09D733D2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FEBAB20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F10A811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12316D68" w14:textId="77777777" w:rsidTr="00092131">
        <w:trPr>
          <w:trHeight w:val="593"/>
        </w:trPr>
        <w:tc>
          <w:tcPr>
            <w:tcW w:w="5580" w:type="dxa"/>
          </w:tcPr>
          <w:p w14:paraId="5094E4BF" w14:textId="77777777" w:rsidR="00E159CC" w:rsidRDefault="00E159CC" w:rsidP="00E159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5"/>
            <w:r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2"/>
                <w:szCs w:val="22"/>
              </w:rPr>
            </w: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9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Checklist </w:t>
            </w:r>
            <w:r w:rsidR="00B57E9F">
              <w:rPr>
                <w:rFonts w:ascii="Calibri" w:hAnsi="Calibri" w:cs="Calibri"/>
                <w:b/>
                <w:sz w:val="22"/>
                <w:szCs w:val="22"/>
              </w:rPr>
              <w:t xml:space="preserve">for Transferring Ownership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pleted</w:t>
            </w:r>
          </w:p>
          <w:p w14:paraId="7B184D13" w14:textId="77777777" w:rsidR="00BF6237" w:rsidRPr="003958BB" w:rsidRDefault="00BF6237" w:rsidP="002D006A">
            <w:pPr>
              <w:ind w:left="342" w:hanging="36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E51BC00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50A62DA2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5052BD36" w14:textId="77777777" w:rsidTr="006D7918">
        <w:trPr>
          <w:trHeight w:val="459"/>
        </w:trPr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14:paraId="0D3EE22F" w14:textId="77777777" w:rsidR="00BF6237" w:rsidRDefault="00BF6237" w:rsidP="006D791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Printed name of person completing this form </w:t>
            </w:r>
          </w:p>
          <w:p w14:paraId="4077EFC7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543682CD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44E6B0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74A4326D" w14:textId="77777777" w:rsidTr="006D7918">
        <w:trPr>
          <w:trHeight w:val="600"/>
        </w:trPr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14:paraId="1131A134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Signature of person completing this form</w:t>
            </w:r>
          </w:p>
          <w:p w14:paraId="3802008A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3FDB6DE6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13DA22" w14:textId="77777777" w:rsidR="00BF6237" w:rsidRPr="007F763E" w:rsidRDefault="00BF6237" w:rsidP="005E40B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7F763E">
              <w:rPr>
                <w:rFonts w:ascii="Calibri" w:eastAsia="Calibri" w:hAnsi="Calibri" w:cs="Calibri"/>
                <w:b/>
                <w:sz w:val="22"/>
                <w:szCs w:val="22"/>
              </w:rPr>
              <w:t>Date</w:t>
            </w:r>
          </w:p>
        </w:tc>
      </w:tr>
      <w:tr w:rsidR="00BF6237" w:rsidRPr="003958BB" w14:paraId="2A191AAB" w14:textId="77777777" w:rsidTr="006D7918">
        <w:trPr>
          <w:trHeight w:val="795"/>
        </w:trPr>
        <w:tc>
          <w:tcPr>
            <w:tcW w:w="5580" w:type="dxa"/>
            <w:tcBorders>
              <w:top w:val="single" w:sz="4" w:space="0" w:color="auto"/>
            </w:tcBorders>
          </w:tcPr>
          <w:p w14:paraId="5A2F64E6" w14:textId="77777777" w:rsidR="00BF6237" w:rsidRPr="003958BB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ew Sponsor-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 Investigator name (printed):</w:t>
            </w:r>
          </w:p>
          <w:p w14:paraId="673EBB92" w14:textId="77777777" w:rsidR="00BF6237" w:rsidRPr="003958BB" w:rsidRDefault="00BF6237" w:rsidP="00A9156F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CAEBF15" w14:textId="77777777" w:rsidR="00BF6237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4860" w:type="dxa"/>
            <w:gridSpan w:val="2"/>
            <w:tcBorders>
              <w:top w:val="single" w:sz="4" w:space="0" w:color="auto"/>
            </w:tcBorders>
          </w:tcPr>
          <w:p w14:paraId="06E569D1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66EAF801" w14:textId="77777777" w:rsidTr="00092131">
        <w:trPr>
          <w:trHeight w:val="782"/>
        </w:trPr>
        <w:tc>
          <w:tcPr>
            <w:tcW w:w="5580" w:type="dxa"/>
          </w:tcPr>
          <w:p w14:paraId="2020DE40" w14:textId="77777777" w:rsidR="00BF6237" w:rsidRPr="003958BB" w:rsidRDefault="00BF6237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New Sponsor-</w:t>
            </w:r>
            <w:r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 Investigator signature: </w:t>
            </w:r>
          </w:p>
          <w:p w14:paraId="27FB05B5" w14:textId="77777777" w:rsidR="00BF6237" w:rsidRPr="003958BB" w:rsidRDefault="00BF6237" w:rsidP="00A9156F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416BD07" w14:textId="77777777" w:rsidR="00BF6237" w:rsidRPr="003958BB" w:rsidRDefault="00BF6237" w:rsidP="00A9156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860" w:type="dxa"/>
            <w:gridSpan w:val="2"/>
          </w:tcPr>
          <w:p w14:paraId="575EB24C" w14:textId="77777777" w:rsidR="00BF6237" w:rsidRPr="003958BB" w:rsidRDefault="00BF6237" w:rsidP="005E40B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</w:t>
            </w:r>
          </w:p>
        </w:tc>
      </w:tr>
    </w:tbl>
    <w:p w14:paraId="5F393BDE" w14:textId="77777777" w:rsidR="005E40B1" w:rsidRPr="003958BB" w:rsidRDefault="005E40B1" w:rsidP="00EF79C6">
      <w:pPr>
        <w:spacing w:after="200" w:line="276" w:lineRule="auto"/>
        <w:rPr>
          <w:rFonts w:ascii="Calibri" w:eastAsia="Calibri" w:hAnsi="Calibri" w:cs="Calibri"/>
          <w:i/>
          <w:sz w:val="22"/>
          <w:szCs w:val="22"/>
        </w:rPr>
      </w:pPr>
    </w:p>
    <w:sectPr w:rsidR="005E40B1" w:rsidRPr="003958BB" w:rsidSect="00072DA7">
      <w:headerReference w:type="default" r:id="rId13"/>
      <w:footerReference w:type="default" r:id="rId14"/>
      <w:pgSz w:w="12240" w:h="15840" w:code="1"/>
      <w:pgMar w:top="1296" w:right="864" w:bottom="1296" w:left="86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9F49D" w14:textId="77777777" w:rsidR="00360394" w:rsidRDefault="00360394">
      <w:r>
        <w:separator/>
      </w:r>
    </w:p>
  </w:endnote>
  <w:endnote w:type="continuationSeparator" w:id="0">
    <w:p w14:paraId="473CBD12" w14:textId="77777777" w:rsidR="00360394" w:rsidRDefault="00360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5258D" w14:textId="7EB2D119" w:rsidR="001F153C" w:rsidRPr="008A0B17" w:rsidRDefault="004D1B64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33814EE" wp14:editId="4B3300CF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0" r="0" b="0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8E36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87E273" wp14:editId="551AE848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0" r="0" b="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374375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</w:p>
  <w:p w14:paraId="36FE5E03" w14:textId="77777777" w:rsidR="001F153C" w:rsidRPr="00521681" w:rsidRDefault="001F153C">
    <w:pPr>
      <w:pStyle w:val="Footer"/>
      <w:rPr>
        <w:rFonts w:ascii="Calibri" w:hAnsi="Calibri" w:cs="Calibri"/>
        <w:sz w:val="18"/>
        <w:szCs w:val="18"/>
      </w:rPr>
    </w:pPr>
    <w:r w:rsidRPr="00521681">
      <w:rPr>
        <w:rFonts w:ascii="Calibri" w:hAnsi="Calibri" w:cs="Calibri"/>
        <w:sz w:val="18"/>
        <w:szCs w:val="18"/>
      </w:rPr>
      <w:t>ID</w:t>
    </w:r>
    <w:r w:rsidR="00AD2E2E">
      <w:rPr>
        <w:rFonts w:ascii="Calibri" w:hAnsi="Calibri" w:cs="Calibri"/>
        <w:sz w:val="18"/>
        <w:szCs w:val="18"/>
      </w:rPr>
      <w:t>E</w:t>
    </w:r>
    <w:r w:rsidRPr="00521681">
      <w:rPr>
        <w:rFonts w:ascii="Calibri" w:hAnsi="Calibri" w:cs="Calibri"/>
        <w:sz w:val="18"/>
        <w:szCs w:val="18"/>
      </w:rPr>
      <w:t xml:space="preserve"> Transfer Checklist    Version </w:t>
    </w:r>
    <w:r w:rsidR="00FD3FB1">
      <w:rPr>
        <w:rFonts w:ascii="Calibri" w:hAnsi="Calibri" w:cs="Calibri"/>
        <w:sz w:val="18"/>
        <w:szCs w:val="18"/>
      </w:rPr>
      <w:t>7/30/21</w:t>
    </w:r>
  </w:p>
  <w:p w14:paraId="57697BB2" w14:textId="77777777" w:rsidR="001F153C" w:rsidRPr="00521681" w:rsidRDefault="001F153C" w:rsidP="00F4057E">
    <w:pPr>
      <w:pStyle w:val="Footer"/>
      <w:rPr>
        <w:rFonts w:ascii="Calibri" w:hAnsi="Calibri" w:cs="Calibri"/>
        <w:sz w:val="18"/>
        <w:szCs w:val="18"/>
      </w:rPr>
    </w:pPr>
    <w:r w:rsidRPr="00521681">
      <w:rPr>
        <w:rFonts w:ascii="Calibri" w:hAnsi="Calibri" w:cs="Calibri"/>
        <w:sz w:val="18"/>
        <w:szCs w:val="18"/>
      </w:rPr>
      <w:t xml:space="preserve">Office of </w:t>
    </w:r>
    <w:r w:rsidR="00FD3FB1">
      <w:rPr>
        <w:rFonts w:ascii="Calibri" w:hAnsi="Calibri" w:cs="Calibri"/>
        <w:sz w:val="18"/>
        <w:szCs w:val="18"/>
      </w:rPr>
      <w:t xml:space="preserve">Research Integrity and </w:t>
    </w:r>
    <w:r w:rsidRPr="00521681">
      <w:rPr>
        <w:rFonts w:ascii="Calibri" w:hAnsi="Calibri" w:cs="Calibri"/>
        <w:sz w:val="18"/>
        <w:szCs w:val="18"/>
      </w:rPr>
      <w:t>Compliance</w:t>
    </w:r>
  </w:p>
  <w:p w14:paraId="04BB3701" w14:textId="77777777" w:rsidR="001F153C" w:rsidRPr="007E2EAA" w:rsidRDefault="001F153C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ab/>
    </w:r>
    <w:r>
      <w:rPr>
        <w:rFonts w:ascii="Calibri" w:hAnsi="Calibri" w:cs="Calibri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A9701" w14:textId="77777777" w:rsidR="00360394" w:rsidRDefault="00360394">
      <w:r>
        <w:separator/>
      </w:r>
    </w:p>
  </w:footnote>
  <w:footnote w:type="continuationSeparator" w:id="0">
    <w:p w14:paraId="51F47522" w14:textId="77777777" w:rsidR="00360394" w:rsidRDefault="003603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A385E" w14:textId="7BC6BC9E" w:rsidR="001F153C" w:rsidRPr="007E5C42" w:rsidRDefault="004D1B64" w:rsidP="007E5C42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 w:rsidRPr="00412384">
      <w:rPr>
        <w:rFonts w:ascii="Calibri" w:hAnsi="Calibri" w:cs="Calibri"/>
        <w:b/>
        <w:noProof/>
        <w:sz w:val="28"/>
        <w:szCs w:val="28"/>
      </w:rPr>
      <w:drawing>
        <wp:anchor distT="0" distB="0" distL="114300" distR="114300" simplePos="0" relativeHeight="251655680" behindDoc="0" locked="0" layoutInCell="1" allowOverlap="1" wp14:anchorId="16EB532E" wp14:editId="62A55550">
          <wp:simplePos x="0" y="0"/>
          <wp:positionH relativeFrom="column">
            <wp:posOffset>-3810</wp:posOffset>
          </wp:positionH>
          <wp:positionV relativeFrom="paragraph">
            <wp:posOffset>-305435</wp:posOffset>
          </wp:positionV>
          <wp:extent cx="1400175" cy="514350"/>
          <wp:effectExtent l="0" t="0" r="0" b="0"/>
          <wp:wrapSquare wrapText="bothSides"/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153C" w:rsidRPr="007E5C42">
      <w:rPr>
        <w:rFonts w:ascii="Arial" w:hAnsi="Arial" w:cs="Arial"/>
        <w:b/>
        <w:sz w:val="28"/>
        <w:szCs w:val="28"/>
      </w:rPr>
      <w:t xml:space="preserve"> </w:t>
    </w:r>
    <w:r w:rsidR="001F153C" w:rsidRPr="007E5C42">
      <w:rPr>
        <w:rFonts w:ascii="Calibri" w:hAnsi="Calibri" w:cs="Arial"/>
        <w:b/>
        <w:sz w:val="28"/>
        <w:szCs w:val="28"/>
      </w:rPr>
      <w:t>SPONSOR-INVESTIGATOR ID</w:t>
    </w:r>
    <w:r w:rsidR="001F153C">
      <w:rPr>
        <w:rFonts w:ascii="Calibri" w:hAnsi="Calibri" w:cs="Arial"/>
        <w:b/>
        <w:sz w:val="28"/>
        <w:szCs w:val="28"/>
      </w:rPr>
      <w:t>E</w:t>
    </w:r>
    <w:r w:rsidR="001F153C" w:rsidRPr="007E5C42">
      <w:rPr>
        <w:rFonts w:ascii="Calibri" w:hAnsi="Calibri" w:cs="Arial"/>
        <w:b/>
        <w:sz w:val="28"/>
        <w:szCs w:val="28"/>
      </w:rPr>
      <w:t xml:space="preserve"> </w:t>
    </w:r>
  </w:p>
  <w:p w14:paraId="0B611318" w14:textId="77777777" w:rsidR="001F153C" w:rsidRPr="007E5C42" w:rsidRDefault="001F153C" w:rsidP="007E5C42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 w:rsidRPr="007E5C42">
      <w:rPr>
        <w:rFonts w:ascii="Calibri" w:hAnsi="Calibri" w:cs="Arial"/>
        <w:b/>
        <w:sz w:val="28"/>
        <w:szCs w:val="28"/>
      </w:rPr>
      <w:t>CHECKLIST FOR TRANSFERRING OWNERSHIP</w:t>
    </w:r>
  </w:p>
  <w:p w14:paraId="26263043" w14:textId="7EC49B71" w:rsidR="001F153C" w:rsidRDefault="004D1B64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E2B765" wp14:editId="4FBF73A7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0" t="0" r="0" b="0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19BF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A27390" wp14:editId="0D7CF13B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0" t="0" r="0" b="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97B865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4">
      <o:colormru v:ext="edit" colors="#b68c16"/>
    </o:shapedefaults>
    <o:shapelayout v:ext="edit">
      <o:rules v:ext="edit">
        <o:r id="V:Rule1" type="connector" idref="#_x0000_s2057"/>
        <o:r id="V:Rule2" type="connector" idref="#_x0000_s2056"/>
        <o:r id="V:Rule3" type="connector" idref="#_x0000_s2055"/>
        <o:r id="V:Rule4" type="connector" idref="#_x0000_s2058"/>
      </o:rules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sTSwMDE0MrMwMTZT0lEKTi0uzszPAykwrAUAPxafnywAAAA="/>
  </w:docVars>
  <w:rsids>
    <w:rsidRoot w:val="00ED04B8"/>
    <w:rsid w:val="00010999"/>
    <w:rsid w:val="0001660B"/>
    <w:rsid w:val="000638B2"/>
    <w:rsid w:val="00072DA7"/>
    <w:rsid w:val="00077B0C"/>
    <w:rsid w:val="00090E9A"/>
    <w:rsid w:val="00092131"/>
    <w:rsid w:val="000E5113"/>
    <w:rsid w:val="000E74C5"/>
    <w:rsid w:val="000F4EB8"/>
    <w:rsid w:val="000F57AC"/>
    <w:rsid w:val="00110644"/>
    <w:rsid w:val="001116A6"/>
    <w:rsid w:val="001868BA"/>
    <w:rsid w:val="001F153C"/>
    <w:rsid w:val="00205294"/>
    <w:rsid w:val="0026683A"/>
    <w:rsid w:val="00277CBC"/>
    <w:rsid w:val="00295D2B"/>
    <w:rsid w:val="002C27C9"/>
    <w:rsid w:val="002D006A"/>
    <w:rsid w:val="002D46D5"/>
    <w:rsid w:val="002E29E0"/>
    <w:rsid w:val="00301744"/>
    <w:rsid w:val="00307FB9"/>
    <w:rsid w:val="00360394"/>
    <w:rsid w:val="00363ABE"/>
    <w:rsid w:val="003906B5"/>
    <w:rsid w:val="0039153A"/>
    <w:rsid w:val="003958BB"/>
    <w:rsid w:val="00396042"/>
    <w:rsid w:val="003E5E67"/>
    <w:rsid w:val="0040352C"/>
    <w:rsid w:val="00412384"/>
    <w:rsid w:val="00422932"/>
    <w:rsid w:val="00453C92"/>
    <w:rsid w:val="00467E9E"/>
    <w:rsid w:val="004B776D"/>
    <w:rsid w:val="004D1B64"/>
    <w:rsid w:val="004E1A1D"/>
    <w:rsid w:val="004E20C1"/>
    <w:rsid w:val="004F186D"/>
    <w:rsid w:val="00515716"/>
    <w:rsid w:val="00521681"/>
    <w:rsid w:val="00573905"/>
    <w:rsid w:val="0058033A"/>
    <w:rsid w:val="00586244"/>
    <w:rsid w:val="005A219A"/>
    <w:rsid w:val="005C6620"/>
    <w:rsid w:val="005E40B1"/>
    <w:rsid w:val="005F25DB"/>
    <w:rsid w:val="00616C2B"/>
    <w:rsid w:val="00622501"/>
    <w:rsid w:val="006326E1"/>
    <w:rsid w:val="0067525D"/>
    <w:rsid w:val="006D2277"/>
    <w:rsid w:val="006D7254"/>
    <w:rsid w:val="006D7918"/>
    <w:rsid w:val="006F6E9E"/>
    <w:rsid w:val="0071344D"/>
    <w:rsid w:val="00733A87"/>
    <w:rsid w:val="00737922"/>
    <w:rsid w:val="00772E26"/>
    <w:rsid w:val="007C0815"/>
    <w:rsid w:val="007E0D41"/>
    <w:rsid w:val="007E2EAA"/>
    <w:rsid w:val="007E512E"/>
    <w:rsid w:val="007E5C42"/>
    <w:rsid w:val="007F763E"/>
    <w:rsid w:val="00812F39"/>
    <w:rsid w:val="008431A5"/>
    <w:rsid w:val="00845F67"/>
    <w:rsid w:val="00846322"/>
    <w:rsid w:val="008501FD"/>
    <w:rsid w:val="00861C0D"/>
    <w:rsid w:val="008754D9"/>
    <w:rsid w:val="00880A68"/>
    <w:rsid w:val="00887FFC"/>
    <w:rsid w:val="00894984"/>
    <w:rsid w:val="008A0B17"/>
    <w:rsid w:val="008A27EC"/>
    <w:rsid w:val="008B693B"/>
    <w:rsid w:val="008C4B08"/>
    <w:rsid w:val="009156C6"/>
    <w:rsid w:val="00921371"/>
    <w:rsid w:val="009339C0"/>
    <w:rsid w:val="00947322"/>
    <w:rsid w:val="009566F2"/>
    <w:rsid w:val="00973F39"/>
    <w:rsid w:val="009806A4"/>
    <w:rsid w:val="009B1150"/>
    <w:rsid w:val="009B5753"/>
    <w:rsid w:val="009B667D"/>
    <w:rsid w:val="009E2598"/>
    <w:rsid w:val="009E26FD"/>
    <w:rsid w:val="009E360B"/>
    <w:rsid w:val="009E4095"/>
    <w:rsid w:val="009E478A"/>
    <w:rsid w:val="00A10D92"/>
    <w:rsid w:val="00A157D3"/>
    <w:rsid w:val="00A27648"/>
    <w:rsid w:val="00A743D7"/>
    <w:rsid w:val="00A9156F"/>
    <w:rsid w:val="00AD2E2E"/>
    <w:rsid w:val="00AE179D"/>
    <w:rsid w:val="00AF68CC"/>
    <w:rsid w:val="00B00969"/>
    <w:rsid w:val="00B042B4"/>
    <w:rsid w:val="00B107FB"/>
    <w:rsid w:val="00B27146"/>
    <w:rsid w:val="00B57E9F"/>
    <w:rsid w:val="00B730CD"/>
    <w:rsid w:val="00B97FC7"/>
    <w:rsid w:val="00BB0651"/>
    <w:rsid w:val="00BB2168"/>
    <w:rsid w:val="00BE74E0"/>
    <w:rsid w:val="00BF5C3D"/>
    <w:rsid w:val="00BF6237"/>
    <w:rsid w:val="00BF6596"/>
    <w:rsid w:val="00C93445"/>
    <w:rsid w:val="00D012D5"/>
    <w:rsid w:val="00D03C38"/>
    <w:rsid w:val="00D24911"/>
    <w:rsid w:val="00D374BF"/>
    <w:rsid w:val="00D6598A"/>
    <w:rsid w:val="00D6682A"/>
    <w:rsid w:val="00D73829"/>
    <w:rsid w:val="00DA6617"/>
    <w:rsid w:val="00DC3D98"/>
    <w:rsid w:val="00DF16E7"/>
    <w:rsid w:val="00E122DB"/>
    <w:rsid w:val="00E159CC"/>
    <w:rsid w:val="00E15D38"/>
    <w:rsid w:val="00E343EE"/>
    <w:rsid w:val="00E40ADD"/>
    <w:rsid w:val="00E45E41"/>
    <w:rsid w:val="00E540CB"/>
    <w:rsid w:val="00E5751F"/>
    <w:rsid w:val="00E617F3"/>
    <w:rsid w:val="00E76F59"/>
    <w:rsid w:val="00E9429E"/>
    <w:rsid w:val="00E94EE7"/>
    <w:rsid w:val="00EA7705"/>
    <w:rsid w:val="00EB02CD"/>
    <w:rsid w:val="00EB0ABE"/>
    <w:rsid w:val="00ED04B8"/>
    <w:rsid w:val="00EF2CDD"/>
    <w:rsid w:val="00EF79C6"/>
    <w:rsid w:val="00F4057E"/>
    <w:rsid w:val="00F467F4"/>
    <w:rsid w:val="00F620C8"/>
    <w:rsid w:val="00F87AA4"/>
    <w:rsid w:val="00FA1727"/>
    <w:rsid w:val="00FB5E91"/>
    <w:rsid w:val="00FD3FB1"/>
    <w:rsid w:val="00FD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b68c16"/>
    </o:shapedefaults>
    <o:shapelayout v:ext="edit">
      <o:idmap v:ext="edit" data="1"/>
    </o:shapelayout>
  </w:shapeDefaults>
  <w:decimalSymbol w:val="."/>
  <w:listSeparator w:val=","/>
  <w14:docId w14:val="1A7DB242"/>
  <w15:chartTrackingRefBased/>
  <w15:docId w15:val="{6384CD26-FC35-4261-9DBB-043EB4076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semiHidden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character" w:customStyle="1" w:styleId="FooterChar">
    <w:name w:val="Footer Char"/>
    <w:link w:val="Footer"/>
    <w:uiPriority w:val="99"/>
    <w:semiHidden/>
    <w:rsid w:val="00F4057E"/>
  </w:style>
  <w:style w:type="character" w:styleId="UnresolvedMention">
    <w:name w:val="Unresolved Mention"/>
    <w:uiPriority w:val="99"/>
    <w:semiHidden/>
    <w:unhideWhenUsed/>
    <w:rsid w:val="009B66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032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026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1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or.emory.edu/research-compliance/oric/documents1/S-I_IDE_Responsibilities_Form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or.emory.edu/research-compliance/oric/documents1/IDE%20transfer%20request%20template%20new%20S-I.doc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or.emory.edu/research-compliance/oric/documents1/IDE%20transfer%20request%20template%20transferrring%20S-I%201%2014%2016.do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B57B13-4643-4E21-AFFF-F3141FF29D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65DFD-3169-4F60-AD04-C1DCC8F8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9D781-A33F-4DE8-84AC-EF9E2D61BB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3032</CharactersWithSpaces>
  <SharedDoc>false</SharedDoc>
  <HLinks>
    <vt:vector size="18" baseType="variant">
      <vt:variant>
        <vt:i4>6291535</vt:i4>
      </vt:variant>
      <vt:variant>
        <vt:i4>20</vt:i4>
      </vt:variant>
      <vt:variant>
        <vt:i4>0</vt:i4>
      </vt:variant>
      <vt:variant>
        <vt:i4>5</vt:i4>
      </vt:variant>
      <vt:variant>
        <vt:lpwstr>http://www.or.emory.edu/research-compliance/oric/documents1/S-I_IDE_Responsibilities_Form.docx</vt:lpwstr>
      </vt:variant>
      <vt:variant>
        <vt:lpwstr/>
      </vt:variant>
      <vt:variant>
        <vt:i4>5898267</vt:i4>
      </vt:variant>
      <vt:variant>
        <vt:i4>9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new S-I.doc</vt:lpwstr>
      </vt:variant>
      <vt:variant>
        <vt:lpwstr/>
      </vt:variant>
      <vt:variant>
        <vt:i4>3014763</vt:i4>
      </vt:variant>
      <vt:variant>
        <vt:i4>2</vt:i4>
      </vt:variant>
      <vt:variant>
        <vt:i4>0</vt:i4>
      </vt:variant>
      <vt:variant>
        <vt:i4>5</vt:i4>
      </vt:variant>
      <vt:variant>
        <vt:lpwstr>http://www.or.emory.edu/research-compliance/oric/documents1/IDE transfer request template transferrring S-I 1 14 16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Davila, Maria G.</cp:lastModifiedBy>
  <cp:revision>2</cp:revision>
  <cp:lastPrinted>2013-01-03T15:42:00Z</cp:lastPrinted>
  <dcterms:created xsi:type="dcterms:W3CDTF">2022-06-03T20:27:00Z</dcterms:created>
  <dcterms:modified xsi:type="dcterms:W3CDTF">2022-06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